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:rsidR="00B37D89" w:rsidRDefault="00B37D89" w:rsidP="00B37D89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:rsidR="00B37D89" w:rsidRDefault="00B37D89" w:rsidP="00B37D89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Project Report</w:t>
      </w:r>
    </w:p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B37D89" w:rsidRDefault="006E7805" w:rsidP="00B37D89">
      <w:pPr>
        <w:jc w:val="center"/>
        <w:rPr>
          <w:rFonts w:ascii="Times New Roman" w:hAnsi="Times New Roman" w:cs="Times New Roman"/>
          <w:sz w:val="28"/>
          <w:szCs w:val="28"/>
        </w:rPr>
      </w:pPr>
      <w:r w:rsidRPr="006E7805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30" type="#_x0000_t202" style="position:absolute;left:0;text-align:left;margin-left:0;margin-top:.7pt;width:189.75pt;height:66.5pt;z-index:251660288;visibility:visible;mso-height-percent:200;mso-wrap-distance-top:3.6pt;mso-wrap-distance-bottom:3.6pt;mso-position-horizontal:center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" stroked="f">
            <v:textbox style="mso-fit-shape-to-text:t">
              <w:txbxContent>
                <w:p w:rsidR="00B37D89" w:rsidRDefault="00B37D89" w:rsidP="00B37D89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:rsidR="00B37D89" w:rsidRDefault="00B37D89" w:rsidP="00B37D89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Semester: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  <w:proofErr w:type="spellEnd"/>
                </w:p>
              </w:txbxContent>
            </v:textbox>
            <w10:wrap type="square" anchorx="margin"/>
          </v:shape>
        </w:pict>
      </w:r>
    </w:p>
    <w:p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B37D89" w:rsidRDefault="006E7805" w:rsidP="00B37D89">
      <w:pPr>
        <w:rPr>
          <w:rFonts w:ascii="Times New Roman" w:hAnsi="Times New Roman" w:cs="Times New Roman"/>
          <w:sz w:val="28"/>
          <w:szCs w:val="28"/>
        </w:rPr>
      </w:pPr>
      <w:r w:rsidRPr="006E7805">
        <w:rPr>
          <w:noProof/>
        </w:rPr>
        <w:pict>
          <v:shape id="Text Box 11" o:spid="_x0000_s1031" type="#_x0000_t202" style="position:absolute;margin-left:293.05pt;margin-top:.4pt;width:189.75pt;height:76.7pt;z-index:251661312;visibility:visible;mso-height-percent:200;mso-wrap-distance-top:3.6pt;mso-wrap-distance-bottom:3.6p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</w:t>
                  </w:r>
                </w:p>
                <w:p w:rsidR="00B37D89" w:rsidRDefault="00D462F3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Adity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Malik</w:t>
                  </w:r>
                  <w:proofErr w:type="spellEnd"/>
                </w:p>
                <w:p w:rsidR="00B37D89" w:rsidRDefault="00D462F3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100217003</w:t>
                  </w:r>
                </w:p>
                <w:p w:rsidR="00B37D89" w:rsidRDefault="00D462F3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500061968</w:t>
                  </w:r>
                </w:p>
              </w:txbxContent>
            </v:textbox>
            <w10:wrap type="square" anchorx="margin"/>
          </v:shape>
        </w:pict>
      </w:r>
      <w:r w:rsidRPr="006E7805">
        <w:rPr>
          <w:noProof/>
        </w:rPr>
        <w:pict>
          <v:shape id="Text Box 12" o:spid="_x0000_s1032" type="#_x0000_t202" style="position:absolute;margin-left:0;margin-top:.4pt;width:189.75pt;height:93.1pt;z-index:251662336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</w:t>
                  </w:r>
                </w:p>
                <w:p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r.Durgansh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Assistant Professor</w:t>
                  </w:r>
                </w:p>
                <w:p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:rsidR="00B37D89" w:rsidRDefault="00B37D89" w:rsidP="00B37D89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:rsidR="005E561A" w:rsidRPr="00B37D89" w:rsidRDefault="005E561A" w:rsidP="00B37D8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:rsidR="00520215" w:rsidRPr="00D0342A" w:rsidRDefault="005E561A" w:rsidP="005E561A">
      <w:pPr>
        <w:jc w:val="both"/>
        <w:rPr>
          <w:rFonts w:ascii="Roboto" w:hAnsi="Roboto" w:cs="Times New Roman"/>
          <w:sz w:val="24"/>
          <w:szCs w:val="24"/>
        </w:rPr>
      </w:pPr>
      <w:proofErr w:type="spellStart"/>
      <w:r w:rsidRPr="00D0342A">
        <w:rPr>
          <w:rFonts w:ascii="Roboto" w:hAnsi="Roboto" w:cs="Times New Roman"/>
          <w:b/>
          <w:sz w:val="24"/>
          <w:szCs w:val="24"/>
        </w:rPr>
        <w:lastRenderedPageBreak/>
        <w:t>Aim</w:t>
      </w:r>
      <w:proofErr w:type="gramStart"/>
      <w:r w:rsidR="00433001" w:rsidRPr="00D0342A">
        <w:rPr>
          <w:rFonts w:ascii="Roboto" w:hAnsi="Roboto" w:cs="Times New Roman"/>
          <w:b/>
          <w:sz w:val="24"/>
          <w:szCs w:val="24"/>
        </w:rPr>
        <w:t>:</w:t>
      </w:r>
      <w:r w:rsidRPr="00D0342A">
        <w:rPr>
          <w:rFonts w:ascii="Roboto" w:hAnsi="Roboto" w:cs="Times New Roman"/>
          <w:sz w:val="24"/>
          <w:szCs w:val="24"/>
        </w:rPr>
        <w:t>Design</w:t>
      </w:r>
      <w:proofErr w:type="spellEnd"/>
      <w:proofErr w:type="gramEnd"/>
      <w:r w:rsidRPr="00D0342A">
        <w:rPr>
          <w:rFonts w:ascii="Roboto" w:hAnsi="Roboto" w:cs="Times New Roman"/>
          <w:sz w:val="24"/>
          <w:szCs w:val="24"/>
        </w:rPr>
        <w:t xml:space="preserve"> of 3D </w:t>
      </w:r>
      <w:r w:rsidR="00D462F3">
        <w:rPr>
          <w:rFonts w:ascii="Roboto" w:hAnsi="Roboto" w:cs="Times New Roman"/>
          <w:sz w:val="24"/>
          <w:szCs w:val="24"/>
        </w:rPr>
        <w:t>gun model</w:t>
      </w:r>
      <w:r w:rsidRPr="00D0342A">
        <w:rPr>
          <w:rFonts w:ascii="Roboto" w:hAnsi="Roboto" w:cs="Times New Roman"/>
          <w:sz w:val="24"/>
          <w:szCs w:val="24"/>
        </w:rPr>
        <w:t>.</w:t>
      </w:r>
    </w:p>
    <w:p w:rsidR="005E561A" w:rsidRPr="006B29AE" w:rsidRDefault="005E561A" w:rsidP="005E561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1147C">
        <w:rPr>
          <w:rFonts w:ascii="Roboto" w:hAnsi="Roboto" w:cs="Times New Roman"/>
          <w:b/>
          <w:sz w:val="24"/>
          <w:szCs w:val="24"/>
        </w:rPr>
        <w:t>Steps followed</w:t>
      </w:r>
      <w:r w:rsidR="00A7288A" w:rsidRPr="00A1147C">
        <w:rPr>
          <w:rFonts w:ascii="Roboto" w:hAnsi="Roboto" w:cs="Times New Roman"/>
          <w:b/>
          <w:sz w:val="24"/>
          <w:szCs w:val="24"/>
        </w:rPr>
        <w:t>:</w:t>
      </w:r>
    </w:p>
    <w:p w:rsidR="005E561A" w:rsidRPr="006B29AE" w:rsidRDefault="005E561A" w:rsidP="005E561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B29AE">
        <w:rPr>
          <w:rFonts w:ascii="Times New Roman" w:hAnsi="Times New Roman" w:cs="Times New Roman"/>
          <w:sz w:val="24"/>
          <w:szCs w:val="24"/>
        </w:rPr>
        <w:t>Open Blender.</w:t>
      </w:r>
    </w:p>
    <w:p w:rsidR="005E561A" w:rsidRPr="006B29AE" w:rsidRDefault="005E561A" w:rsidP="005E561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B29AE">
        <w:rPr>
          <w:rFonts w:ascii="Times New Roman" w:hAnsi="Times New Roman" w:cs="Times New Roman"/>
          <w:sz w:val="24"/>
          <w:szCs w:val="24"/>
        </w:rPr>
        <w:t>Clear the default interface of the blender by deleting or hiding the cube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After emptying the screen, go to view and click background image, load, then choose a picture of the weapon you want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Go to top view and add a square, then delete two of the vertices and place one of the remaining on a point on the picture, and the other out of the way.</w:t>
      </w:r>
    </w:p>
    <w:p w:rsidR="00D462F3" w:rsidRPr="006B29AE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Select both vertices and subdivide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Move the generated point to the next good-looking spot on the picture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With that selected still, select the outside vertex also, and subdivide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Continue until you are on your third to last one, then select your outside vertex and move it where you would move the next vertex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Select the first and last vertices and go to mesh&gt;&gt;make edge/face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 xml:space="preserve">Extrude to half your preferred thickness, </w:t>
      </w:r>
      <w:proofErr w:type="gramStart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then</w:t>
      </w:r>
      <w:proofErr w:type="gramEnd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 xml:space="preserve"> extrude the rest of the way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Select the center vertices on the blade, and scale up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Then move vertices to your liking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Select the vertices of the handle, go to mesh&gt;&gt;vertices&gt;&gt;separate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 xml:space="preserve">Add a modifier, choose </w:t>
      </w:r>
      <w:proofErr w:type="spellStart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subSurf</w:t>
      </w:r>
      <w:proofErr w:type="spellEnd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 xml:space="preserve">, </w:t>
      </w:r>
      <w:proofErr w:type="gramStart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turn</w:t>
      </w:r>
      <w:proofErr w:type="gramEnd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 xml:space="preserve"> up the level until it looks close to what you want without too many vertices. </w:t>
      </w:r>
      <w:proofErr w:type="gramStart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Click apply</w:t>
      </w:r>
      <w:proofErr w:type="gramEnd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 xml:space="preserve"> next to the modifier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Modify vertices (using proportional edit helps) to your liking.</w:t>
      </w:r>
    </w:p>
    <w:p w:rsidR="00D462F3" w:rsidRPr="006B29AE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Go to object mode, and turn off double-sided on any meshes that are.</w:t>
      </w:r>
    </w:p>
    <w:p w:rsidR="00D462F3" w:rsidRPr="00D462F3" w:rsidRDefault="00D462F3" w:rsidP="00D462F3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If black appears on any parts of the mesh, highlight it, go to edit mode, select all vertices, go to mesh&gt;&gt;</w:t>
      </w:r>
      <w:proofErr w:type="spellStart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normals</w:t>
      </w:r>
      <w:proofErr w:type="spellEnd"/>
      <w:r w:rsidRPr="00D462F3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&gt;&gt;recalculate outside.</w:t>
      </w:r>
    </w:p>
    <w:p w:rsidR="006B29AE" w:rsidRPr="006B29AE" w:rsidRDefault="006B29AE" w:rsidP="006B29AE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6B29AE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If there is still black, select those faces and go to mesh&gt;&gt;</w:t>
      </w:r>
      <w:proofErr w:type="spellStart"/>
      <w:r w:rsidRPr="006B29AE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normals</w:t>
      </w:r>
      <w:proofErr w:type="spellEnd"/>
      <w:r w:rsidRPr="006B29AE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&gt;&gt;flip.</w:t>
      </w:r>
    </w:p>
    <w:p w:rsidR="006B29AE" w:rsidRPr="006B29AE" w:rsidRDefault="006B29AE" w:rsidP="006B29AE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6B29AE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If there is still black, then you are missing a piece of mesh. Highlight the vertices around the hole, go to mesh&gt;&gt;vertices&gt;&gt;fill.</w:t>
      </w:r>
    </w:p>
    <w:p w:rsidR="006B29AE" w:rsidRPr="006B29AE" w:rsidRDefault="006B29AE" w:rsidP="006B29AE">
      <w:pPr>
        <w:numPr>
          <w:ilvl w:val="0"/>
          <w:numId w:val="1"/>
        </w:numPr>
        <w:shd w:val="clear" w:color="auto" w:fill="FFFFFF"/>
        <w:spacing w:before="100" w:beforeAutospacing="1" w:after="24" w:line="240" w:lineRule="auto"/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</w:pPr>
      <w:r w:rsidRPr="006B29AE">
        <w:rPr>
          <w:rFonts w:ascii="Times New Roman" w:eastAsia="Times New Roman" w:hAnsi="Times New Roman" w:cs="Times New Roman"/>
          <w:color w:val="202122"/>
          <w:sz w:val="24"/>
          <w:szCs w:val="24"/>
          <w:lang w:val="en-US" w:eastAsia="en-US"/>
        </w:rPr>
        <w:t>If black did not appear, then select everything (in object mode) and go to object&gt;&gt;join objects and say yes.</w:t>
      </w:r>
    </w:p>
    <w:p w:rsidR="00D462F3" w:rsidRPr="00D462F3" w:rsidRDefault="00D462F3" w:rsidP="006B29AE">
      <w:pPr>
        <w:shd w:val="clear" w:color="auto" w:fill="FFFFFF"/>
        <w:spacing w:before="100" w:beforeAutospacing="1" w:after="24" w:line="240" w:lineRule="auto"/>
        <w:rPr>
          <w:rFonts w:ascii="Arial" w:eastAsia="Times New Roman" w:hAnsi="Arial" w:cs="Arial"/>
          <w:color w:val="202122"/>
          <w:sz w:val="17"/>
          <w:szCs w:val="17"/>
          <w:lang w:val="en-US" w:eastAsia="en-US"/>
        </w:rPr>
      </w:pPr>
    </w:p>
    <w:p w:rsidR="00D462F3" w:rsidRPr="00D462F3" w:rsidRDefault="00D462F3" w:rsidP="00D462F3">
      <w:pPr>
        <w:shd w:val="clear" w:color="auto" w:fill="FFFFFF"/>
        <w:spacing w:before="100" w:beforeAutospacing="1" w:after="24" w:line="240" w:lineRule="auto"/>
        <w:rPr>
          <w:rFonts w:ascii="Arial" w:eastAsia="Times New Roman" w:hAnsi="Arial" w:cs="Arial"/>
          <w:color w:val="202122"/>
          <w:sz w:val="17"/>
          <w:szCs w:val="17"/>
          <w:lang w:val="en-US" w:eastAsia="en-US"/>
        </w:rPr>
      </w:pPr>
    </w:p>
    <w:p w:rsidR="00D462F3" w:rsidRPr="00D462F3" w:rsidRDefault="00D462F3" w:rsidP="00D462F3">
      <w:pPr>
        <w:jc w:val="both"/>
        <w:rPr>
          <w:rFonts w:ascii="Roboto" w:hAnsi="Roboto" w:cs="Times New Roman"/>
          <w:sz w:val="24"/>
          <w:szCs w:val="24"/>
        </w:rPr>
      </w:pPr>
    </w:p>
    <w:p w:rsidR="00DC3D24" w:rsidRDefault="00DC3D24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731510" cy="2950845"/>
            <wp:effectExtent l="19050" t="0" r="2540" b="0"/>
            <wp:docPr id="1" name="Picture 0" descr="Ak47other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47otherside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D24" w:rsidRDefault="00DC3D24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DC3D24" w:rsidRDefault="00DC3D24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6207DD" w:rsidRDefault="00DC3D24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731510" cy="2825750"/>
            <wp:effectExtent l="19050" t="0" r="2540" b="0"/>
            <wp:docPr id="2" name="Picture 1" descr="Ak47s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47sid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07DD" w:rsidRDefault="006207DD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6207DD" w:rsidRDefault="006207DD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5E561A" w:rsidRDefault="00B03B58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Drive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Link :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03B58">
        <w:rPr>
          <w:rFonts w:ascii="Times New Roman" w:hAnsi="Times New Roman" w:cs="Times New Roman"/>
          <w:b/>
          <w:bCs/>
          <w:sz w:val="28"/>
          <w:szCs w:val="28"/>
        </w:rPr>
        <w:t>https://drive.google.com/drive/folders/17KDc5WUVq75kEXZ4sPhWa3p-Pjz16-5u?usp=sharing</w:t>
      </w:r>
    </w:p>
    <w:p w:rsidR="001B1F2C" w:rsidRDefault="00A517E2"/>
    <w:sectPr w:rsidR="001B1F2C" w:rsidSect="00C06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8C369B"/>
    <w:multiLevelType w:val="multilevel"/>
    <w:tmpl w:val="49525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EBC51E1"/>
    <w:multiLevelType w:val="multilevel"/>
    <w:tmpl w:val="D60E6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9445D4A"/>
    <w:multiLevelType w:val="multilevel"/>
    <w:tmpl w:val="67DAA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B691683"/>
    <w:multiLevelType w:val="multilevel"/>
    <w:tmpl w:val="A5B0E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E401285"/>
    <w:multiLevelType w:val="multilevel"/>
    <w:tmpl w:val="46883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E731E92"/>
    <w:multiLevelType w:val="multilevel"/>
    <w:tmpl w:val="04569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8857507"/>
    <w:multiLevelType w:val="multilevel"/>
    <w:tmpl w:val="E22AE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A522C26"/>
    <w:multiLevelType w:val="multilevel"/>
    <w:tmpl w:val="CB5E5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330582D"/>
    <w:multiLevelType w:val="multilevel"/>
    <w:tmpl w:val="DD628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419389C"/>
    <w:multiLevelType w:val="multilevel"/>
    <w:tmpl w:val="110C4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6F84C32"/>
    <w:multiLevelType w:val="multilevel"/>
    <w:tmpl w:val="DA06A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DAD34B4"/>
    <w:multiLevelType w:val="multilevel"/>
    <w:tmpl w:val="1ADE3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359103C"/>
    <w:multiLevelType w:val="multilevel"/>
    <w:tmpl w:val="1B366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693C72AF"/>
    <w:multiLevelType w:val="hybridMultilevel"/>
    <w:tmpl w:val="C73E2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321FAE"/>
    <w:multiLevelType w:val="multilevel"/>
    <w:tmpl w:val="0D3E5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F4E40F7"/>
    <w:multiLevelType w:val="multilevel"/>
    <w:tmpl w:val="0860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1010984"/>
    <w:multiLevelType w:val="multilevel"/>
    <w:tmpl w:val="817CD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63928B7"/>
    <w:multiLevelType w:val="multilevel"/>
    <w:tmpl w:val="79FAF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83D7F59"/>
    <w:multiLevelType w:val="multilevel"/>
    <w:tmpl w:val="B066C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17"/>
  </w:num>
  <w:num w:numId="3">
    <w:abstractNumId w:val="12"/>
  </w:num>
  <w:num w:numId="4">
    <w:abstractNumId w:val="6"/>
  </w:num>
  <w:num w:numId="5">
    <w:abstractNumId w:val="10"/>
  </w:num>
  <w:num w:numId="6">
    <w:abstractNumId w:val="5"/>
  </w:num>
  <w:num w:numId="7">
    <w:abstractNumId w:val="3"/>
  </w:num>
  <w:num w:numId="8">
    <w:abstractNumId w:val="16"/>
  </w:num>
  <w:num w:numId="9">
    <w:abstractNumId w:val="0"/>
  </w:num>
  <w:num w:numId="10">
    <w:abstractNumId w:val="1"/>
  </w:num>
  <w:num w:numId="11">
    <w:abstractNumId w:val="15"/>
  </w:num>
  <w:num w:numId="12">
    <w:abstractNumId w:val="11"/>
  </w:num>
  <w:num w:numId="13">
    <w:abstractNumId w:val="4"/>
  </w:num>
  <w:num w:numId="14">
    <w:abstractNumId w:val="2"/>
  </w:num>
  <w:num w:numId="15">
    <w:abstractNumId w:val="7"/>
  </w:num>
  <w:num w:numId="16">
    <w:abstractNumId w:val="18"/>
  </w:num>
  <w:num w:numId="17">
    <w:abstractNumId w:val="9"/>
  </w:num>
  <w:num w:numId="18">
    <w:abstractNumId w:val="8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QyNDQxNrUwNDAwNDFQ0lEKTi0uzszPAykwrAUAum7sVywAAAA="/>
  </w:docVars>
  <w:rsids>
    <w:rsidRoot w:val="005E561A"/>
    <w:rsid w:val="0004775F"/>
    <w:rsid w:val="000B5F1A"/>
    <w:rsid w:val="000D0DBD"/>
    <w:rsid w:val="000F2319"/>
    <w:rsid w:val="00152961"/>
    <w:rsid w:val="002271F0"/>
    <w:rsid w:val="00291E6F"/>
    <w:rsid w:val="002D75BD"/>
    <w:rsid w:val="00433001"/>
    <w:rsid w:val="00520215"/>
    <w:rsid w:val="0053778E"/>
    <w:rsid w:val="0057204B"/>
    <w:rsid w:val="005E561A"/>
    <w:rsid w:val="006207DD"/>
    <w:rsid w:val="006B29AE"/>
    <w:rsid w:val="006C0563"/>
    <w:rsid w:val="006E7805"/>
    <w:rsid w:val="00792E33"/>
    <w:rsid w:val="0079710B"/>
    <w:rsid w:val="007D43C3"/>
    <w:rsid w:val="008216EE"/>
    <w:rsid w:val="008D30A7"/>
    <w:rsid w:val="0095435A"/>
    <w:rsid w:val="00974435"/>
    <w:rsid w:val="009A21F4"/>
    <w:rsid w:val="00A1147C"/>
    <w:rsid w:val="00A517E2"/>
    <w:rsid w:val="00A518CF"/>
    <w:rsid w:val="00A61D7E"/>
    <w:rsid w:val="00A7288A"/>
    <w:rsid w:val="00A8248B"/>
    <w:rsid w:val="00A92A8C"/>
    <w:rsid w:val="00AE5A51"/>
    <w:rsid w:val="00B03B58"/>
    <w:rsid w:val="00B37D89"/>
    <w:rsid w:val="00CF41AA"/>
    <w:rsid w:val="00D0342A"/>
    <w:rsid w:val="00D462F3"/>
    <w:rsid w:val="00D862F3"/>
    <w:rsid w:val="00DC3D24"/>
    <w:rsid w:val="00E11CC6"/>
    <w:rsid w:val="00E478F0"/>
    <w:rsid w:val="00EE451F"/>
    <w:rsid w:val="00FE0B28"/>
    <w:rsid w:val="00FE12D8"/>
    <w:rsid w:val="00FE1B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561A"/>
    <w:pPr>
      <w:spacing w:after="160" w:line="259" w:lineRule="auto"/>
    </w:pPr>
    <w:rPr>
      <w:rFonts w:eastAsiaTheme="minorEastAsia"/>
      <w:lang w:val="en-IN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6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561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62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2F3"/>
    <w:rPr>
      <w:rFonts w:ascii="Tahoma" w:eastAsiaTheme="minorEastAsia" w:hAnsi="Tahoma" w:cs="Tahoma"/>
      <w:sz w:val="16"/>
      <w:szCs w:val="16"/>
      <w:lang w:val="en-IN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0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7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itya MAlik</cp:lastModifiedBy>
  <cp:revision>4</cp:revision>
  <dcterms:created xsi:type="dcterms:W3CDTF">2020-11-30T15:46:00Z</dcterms:created>
  <dcterms:modified xsi:type="dcterms:W3CDTF">2020-11-30T16:38:00Z</dcterms:modified>
</cp:coreProperties>
</file>